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99EDC" w14:textId="77777777" w:rsidR="002D58C7" w:rsidRDefault="000632AD" w:rsidP="000632AD">
      <w:pPr>
        <w:pStyle w:val="NoSpacing"/>
      </w:pPr>
      <w:r>
        <w:t>Pembroke Primary School</w:t>
      </w:r>
    </w:p>
    <w:p w14:paraId="66A02F71" w14:textId="77777777" w:rsidR="000632AD" w:rsidRDefault="000632AD" w:rsidP="000632AD">
      <w:pPr>
        <w:pStyle w:val="NoSpacing"/>
      </w:pPr>
      <w:r>
        <w:t>Pembroke Road Mooroolbark 3138</w:t>
      </w:r>
    </w:p>
    <w:p w14:paraId="2A48F3DE" w14:textId="77777777" w:rsidR="000632AD" w:rsidRDefault="000632AD" w:rsidP="000632AD">
      <w:pPr>
        <w:pStyle w:val="NoSpacing"/>
      </w:pPr>
      <w:r>
        <w:t>PO Box 62 Mooroolbark</w:t>
      </w:r>
    </w:p>
    <w:p w14:paraId="4BC0621E" w14:textId="77777777" w:rsidR="000632AD" w:rsidRDefault="000632AD" w:rsidP="000632AD">
      <w:pPr>
        <w:pStyle w:val="NoSpacing"/>
      </w:pPr>
      <w:r>
        <w:t>Telephone 9725 6689</w:t>
      </w:r>
    </w:p>
    <w:p w14:paraId="2E80E3E7" w14:textId="77777777" w:rsidR="000632AD" w:rsidRDefault="000632AD" w:rsidP="000632AD">
      <w:pPr>
        <w:pStyle w:val="NoSpacing"/>
      </w:pPr>
      <w:r>
        <w:t xml:space="preserve">Email: </w:t>
      </w:r>
      <w:hyperlink r:id="rId7" w:history="1">
        <w:r w:rsidR="00CF5D66" w:rsidRPr="00CA26DD">
          <w:rPr>
            <w:rStyle w:val="Hyperlink"/>
          </w:rPr>
          <w:t>pembroke.ps@education.vic.gov.au</w:t>
        </w:r>
      </w:hyperlink>
    </w:p>
    <w:p w14:paraId="21B3E7F1" w14:textId="77777777" w:rsidR="000632AD" w:rsidRDefault="000632AD" w:rsidP="000632AD">
      <w:pPr>
        <w:pStyle w:val="NoSpacing"/>
      </w:pPr>
    </w:p>
    <w:p w14:paraId="0DD5C5EC" w14:textId="77777777" w:rsidR="000632AD" w:rsidRDefault="000632AD" w:rsidP="000632AD">
      <w:pPr>
        <w:pStyle w:val="NoSpacing"/>
      </w:pPr>
    </w:p>
    <w:p w14:paraId="481403D3" w14:textId="77777777" w:rsidR="000632AD" w:rsidRDefault="000632AD" w:rsidP="000632AD">
      <w:pPr>
        <w:pStyle w:val="NoSpacing"/>
        <w:jc w:val="center"/>
      </w:pPr>
      <w:r>
        <w:rPr>
          <w:noProof/>
          <w:lang w:eastAsia="en-AU"/>
        </w:rPr>
        <w:drawing>
          <wp:inline distT="0" distB="0" distL="0" distR="0" wp14:anchorId="6D3DD5ED" wp14:editId="7844CCDF">
            <wp:extent cx="5731510" cy="22034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mbroke PSLogo6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3866D" w14:textId="77777777" w:rsidR="000632AD" w:rsidRDefault="000632AD" w:rsidP="000632AD">
      <w:pPr>
        <w:jc w:val="center"/>
        <w:rPr>
          <w:sz w:val="52"/>
          <w:szCs w:val="52"/>
        </w:rPr>
      </w:pPr>
      <w:r w:rsidRPr="000632AD">
        <w:rPr>
          <w:sz w:val="52"/>
          <w:szCs w:val="52"/>
        </w:rPr>
        <w:t>PEMBROKE PR</w:t>
      </w:r>
      <w:r w:rsidR="00CD2A22">
        <w:rPr>
          <w:sz w:val="52"/>
          <w:szCs w:val="52"/>
        </w:rPr>
        <w:t>I</w:t>
      </w:r>
      <w:r w:rsidRPr="000632AD">
        <w:rPr>
          <w:sz w:val="52"/>
          <w:szCs w:val="52"/>
        </w:rPr>
        <w:t>MARY SCHOOL</w:t>
      </w:r>
    </w:p>
    <w:p w14:paraId="2DA8D618" w14:textId="1890CD90" w:rsidR="000632AD" w:rsidRDefault="00A04DB6" w:rsidP="000632AD">
      <w:pPr>
        <w:jc w:val="center"/>
        <w:rPr>
          <w:sz w:val="44"/>
          <w:szCs w:val="44"/>
        </w:rPr>
      </w:pPr>
      <w:r>
        <w:rPr>
          <w:sz w:val="44"/>
          <w:szCs w:val="44"/>
        </w:rPr>
        <w:t>Health Care Needs</w:t>
      </w:r>
      <w:r w:rsidR="000632AD">
        <w:rPr>
          <w:sz w:val="44"/>
          <w:szCs w:val="44"/>
        </w:rPr>
        <w:t xml:space="preserve"> Policy</w:t>
      </w:r>
    </w:p>
    <w:p w14:paraId="412A3009" w14:textId="4F55025B" w:rsidR="000632AD" w:rsidRDefault="00C31B83" w:rsidP="000632AD">
      <w:pPr>
        <w:jc w:val="center"/>
        <w:rPr>
          <w:sz w:val="44"/>
          <w:szCs w:val="44"/>
        </w:rPr>
      </w:pPr>
      <w:r>
        <w:rPr>
          <w:sz w:val="44"/>
          <w:szCs w:val="44"/>
        </w:rPr>
        <w:t>202</w:t>
      </w:r>
      <w:r w:rsidR="00AE6187">
        <w:rPr>
          <w:sz w:val="44"/>
          <w:szCs w:val="44"/>
        </w:rPr>
        <w:t>5</w:t>
      </w:r>
    </w:p>
    <w:p w14:paraId="0A819088" w14:textId="77777777" w:rsidR="000632AD" w:rsidRDefault="000632AD" w:rsidP="000632AD">
      <w:pPr>
        <w:jc w:val="center"/>
        <w:rPr>
          <w:sz w:val="44"/>
          <w:szCs w:val="44"/>
        </w:rPr>
      </w:pPr>
    </w:p>
    <w:p w14:paraId="27925AEB" w14:textId="443471A2" w:rsidR="000632AD" w:rsidRPr="000632AD" w:rsidRDefault="00BA5570" w:rsidP="000632AD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PURPOSE</w:t>
      </w:r>
    </w:p>
    <w:p w14:paraId="45830A2C" w14:textId="5E022A0B" w:rsidR="00524467" w:rsidRPr="00524467" w:rsidRDefault="00524467" w:rsidP="00524467">
      <w:pPr>
        <w:rPr>
          <w:rFonts w:cstheme="minorHAnsi"/>
          <w:sz w:val="36"/>
          <w:szCs w:val="36"/>
        </w:rPr>
      </w:pPr>
      <w:bookmarkStart w:id="0" w:name="_Toc528849074"/>
      <w:r w:rsidRPr="00524467">
        <w:rPr>
          <w:rFonts w:cstheme="minorHAnsi"/>
          <w:sz w:val="36"/>
          <w:szCs w:val="36"/>
        </w:rPr>
        <w:t xml:space="preserve">To ensure that </w:t>
      </w:r>
      <w:r>
        <w:rPr>
          <w:rFonts w:cstheme="minorHAnsi"/>
          <w:sz w:val="36"/>
          <w:szCs w:val="36"/>
        </w:rPr>
        <w:t>Pembroke Primary School</w:t>
      </w:r>
      <w:r w:rsidRPr="00524467">
        <w:rPr>
          <w:rFonts w:cstheme="minorHAnsi"/>
          <w:sz w:val="36"/>
          <w:szCs w:val="36"/>
        </w:rPr>
        <w:t xml:space="preserve"> provides appropriate support to students with health care needs.</w:t>
      </w:r>
    </w:p>
    <w:p w14:paraId="70FF93A3" w14:textId="77777777" w:rsidR="00344875" w:rsidRDefault="00344875" w:rsidP="00344875">
      <w:pPr>
        <w:rPr>
          <w:b/>
          <w:bCs/>
          <w:highlight w:val="yellow"/>
        </w:rPr>
      </w:pPr>
    </w:p>
    <w:p w14:paraId="55DB7FC9" w14:textId="7AE652B3" w:rsidR="00344875" w:rsidRPr="00344875" w:rsidRDefault="00344875" w:rsidP="00344875">
      <w:pPr>
        <w:rPr>
          <w:b/>
          <w:bCs/>
        </w:rPr>
      </w:pPr>
      <w:r w:rsidRPr="00344875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10F8C101" wp14:editId="3210F5B7">
            <wp:simplePos x="0" y="0"/>
            <wp:positionH relativeFrom="margin">
              <wp:posOffset>28575</wp:posOffset>
            </wp:positionH>
            <wp:positionV relativeFrom="paragraph">
              <wp:posOffset>18415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344875">
        <w:rPr>
          <w:b/>
          <w:bCs/>
        </w:rPr>
        <w:t>Help for non-English speakers</w:t>
      </w:r>
    </w:p>
    <w:p w14:paraId="60C216FD" w14:textId="2AE31443" w:rsidR="00344875" w:rsidRPr="00727FA0" w:rsidRDefault="00344875" w:rsidP="00344875">
      <w:r w:rsidRPr="00344875">
        <w:t xml:space="preserve">If you need help to understand the information in this policy please contact </w:t>
      </w:r>
      <w:r>
        <w:t>the School Office.</w:t>
      </w:r>
    </w:p>
    <w:p w14:paraId="604998DC" w14:textId="77777777" w:rsidR="00441B34" w:rsidRDefault="00441B34" w:rsidP="00344875">
      <w:pPr>
        <w:rPr>
          <w:sz w:val="44"/>
          <w:szCs w:val="44"/>
        </w:rPr>
      </w:pPr>
    </w:p>
    <w:p w14:paraId="027A190D" w14:textId="03AD5202" w:rsidR="000632AD" w:rsidRDefault="000632AD" w:rsidP="000632AD">
      <w:pPr>
        <w:pStyle w:val="NoSpacing"/>
      </w:pPr>
      <w:r>
        <w:t xml:space="preserve">Date </w:t>
      </w:r>
      <w:r w:rsidR="00BA5570">
        <w:t>approved</w:t>
      </w:r>
      <w:r>
        <w:t xml:space="preserve"> by </w:t>
      </w:r>
      <w:r w:rsidR="00BA5570">
        <w:t>Principal</w:t>
      </w:r>
      <w:r>
        <w:t>:</w:t>
      </w:r>
      <w:r w:rsidR="00CD2A22">
        <w:t xml:space="preserve"> </w:t>
      </w:r>
      <w:r w:rsidR="005A71FB">
        <w:t>August</w:t>
      </w:r>
      <w:r w:rsidR="00BA5570">
        <w:t xml:space="preserve"> 2025</w:t>
      </w:r>
    </w:p>
    <w:p w14:paraId="211FB522" w14:textId="3E870300" w:rsidR="000632AD" w:rsidRDefault="000632AD" w:rsidP="000632AD">
      <w:pPr>
        <w:pStyle w:val="NoSpacing"/>
      </w:pPr>
      <w:r>
        <w:t xml:space="preserve">Review Date: </w:t>
      </w:r>
      <w:r w:rsidR="005A71FB">
        <w:t>August</w:t>
      </w:r>
      <w:r w:rsidR="00BA5570">
        <w:t xml:space="preserve"> 202</w:t>
      </w:r>
      <w:r w:rsidR="00697219">
        <w:t>8</w:t>
      </w:r>
    </w:p>
    <w:p w14:paraId="3FB4173E" w14:textId="77777777" w:rsidR="00E73A04" w:rsidRDefault="00E73A04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5407313D" w14:textId="77777777" w:rsidR="00856C33" w:rsidRDefault="00856C33" w:rsidP="00856C33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4A912FC9" w14:textId="01E547FC" w:rsidR="00856C33" w:rsidRPr="00283650" w:rsidRDefault="00856C33" w:rsidP="00856C33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lastRenderedPageBreak/>
        <w:t>Objective</w:t>
      </w:r>
    </w:p>
    <w:p w14:paraId="3EE30770" w14:textId="14123DB5" w:rsidR="00856C33" w:rsidRPr="00283650" w:rsidRDefault="00856C33" w:rsidP="00856C33">
      <w:pPr>
        <w:jc w:val="both"/>
      </w:pPr>
      <w:r w:rsidRPr="00283650">
        <w:t xml:space="preserve">To explain to </w:t>
      </w:r>
      <w:r w:rsidR="00971850" w:rsidRPr="00971850">
        <w:t>Pembroke Primary School</w:t>
      </w:r>
      <w:r w:rsidRPr="00283650">
        <w:t xml:space="preserve"> parents, carers, staff and students the processes and procedures in place to support students </w:t>
      </w:r>
      <w:r>
        <w:t>with health care needs at school.</w:t>
      </w:r>
    </w:p>
    <w:p w14:paraId="26A1303A" w14:textId="77777777" w:rsidR="00856C33" w:rsidRPr="00283650" w:rsidRDefault="00856C33" w:rsidP="00856C33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10C3E110" w14:textId="77777777" w:rsidR="00856C33" w:rsidRPr="00283650" w:rsidRDefault="00856C33" w:rsidP="00856C33">
      <w:pPr>
        <w:jc w:val="both"/>
      </w:pPr>
      <w:r w:rsidRPr="00283650">
        <w:t>This policy applies to:</w:t>
      </w:r>
    </w:p>
    <w:p w14:paraId="459DDAEF" w14:textId="77777777" w:rsidR="00856C33" w:rsidRPr="00283650" w:rsidRDefault="00856C33" w:rsidP="00856C33">
      <w:pPr>
        <w:numPr>
          <w:ilvl w:val="0"/>
          <w:numId w:val="20"/>
        </w:numPr>
        <w:contextualSpacing/>
        <w:jc w:val="both"/>
      </w:pPr>
      <w:r w:rsidRPr="00283650">
        <w:t>all staff, including ca</w:t>
      </w:r>
      <w:r>
        <w:t>sual relief staff and volunteers</w:t>
      </w:r>
    </w:p>
    <w:p w14:paraId="53E4DE89" w14:textId="77777777" w:rsidR="00856C33" w:rsidRDefault="00856C33" w:rsidP="00856C33">
      <w:pPr>
        <w:numPr>
          <w:ilvl w:val="0"/>
          <w:numId w:val="20"/>
        </w:numPr>
        <w:contextualSpacing/>
        <w:jc w:val="both"/>
      </w:pPr>
      <w:r w:rsidRPr="00283650">
        <w:t xml:space="preserve">all students who have been diagnosed with </w:t>
      </w:r>
      <w:r>
        <w:t>a health care need that may require support, monitoring or medication at school.</w:t>
      </w:r>
      <w:r w:rsidRPr="00283650">
        <w:t xml:space="preserve">  </w:t>
      </w:r>
    </w:p>
    <w:p w14:paraId="0E3A1433" w14:textId="77777777" w:rsidR="00856C33" w:rsidRPr="00283650" w:rsidRDefault="00856C33" w:rsidP="00856C33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6525A79D" w14:textId="4B0B6B4F" w:rsidR="00856C33" w:rsidRPr="00283650" w:rsidRDefault="00856C33" w:rsidP="00856C33">
      <w:pPr>
        <w:jc w:val="both"/>
      </w:pPr>
      <w:r w:rsidRPr="00283650">
        <w:t xml:space="preserve">This policy should be read with </w:t>
      </w:r>
      <w:r w:rsidR="00971850" w:rsidRPr="00A95E7D">
        <w:t>Pembroke Primary School</w:t>
      </w:r>
      <w:r w:rsidRPr="00A95E7D">
        <w:t xml:space="preserve">’s </w:t>
      </w:r>
      <w:r w:rsidRPr="00A95E7D">
        <w:rPr>
          <w:i/>
        </w:rPr>
        <w:t>First Aid, Administration of Medication, Anaphylaxis</w:t>
      </w:r>
      <w:r w:rsidRPr="00A95E7D">
        <w:t xml:space="preserve"> and </w:t>
      </w:r>
      <w:r w:rsidRPr="00A95E7D">
        <w:rPr>
          <w:i/>
        </w:rPr>
        <w:t xml:space="preserve">Asthma </w:t>
      </w:r>
      <w:r w:rsidR="00A95E7D">
        <w:rPr>
          <w:i/>
        </w:rPr>
        <w:t>policies.</w:t>
      </w:r>
    </w:p>
    <w:p w14:paraId="709C2FFD" w14:textId="77777777" w:rsidR="00856C33" w:rsidRPr="00AD68DD" w:rsidRDefault="00856C33" w:rsidP="00856C33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D68D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health support planning</w:t>
      </w:r>
    </w:p>
    <w:p w14:paraId="32E9E3B7" w14:textId="50538125" w:rsidR="00856C33" w:rsidRDefault="00856C33" w:rsidP="00856C33">
      <w:pPr>
        <w:jc w:val="both"/>
      </w:pPr>
      <w:r>
        <w:t xml:space="preserve">In order to provide appropriate support to students at </w:t>
      </w:r>
      <w:r w:rsidR="00971850" w:rsidRPr="00A95E7D">
        <w:t>Pembroke Primary School</w:t>
      </w:r>
      <w:r>
        <w:t xml:space="preserve"> who may need medical care or assistance, a Student Health Support Plan will be prepared by </w:t>
      </w:r>
      <w:r w:rsidR="00EA5DDA">
        <w:t xml:space="preserve">the </w:t>
      </w:r>
      <w:r w:rsidR="00EA5DDA" w:rsidRPr="00CD1D09">
        <w:t>School Office</w:t>
      </w:r>
      <w:r>
        <w:t xml:space="preserve"> in consultation with the student, their parents</w:t>
      </w:r>
      <w:r w:rsidR="00EA5DDA">
        <w:t>/</w:t>
      </w:r>
      <w:r>
        <w:t xml:space="preserve">carers and treating medical practitioners. </w:t>
      </w:r>
    </w:p>
    <w:p w14:paraId="51D19F0C" w14:textId="77777777" w:rsidR="00856C33" w:rsidRDefault="00856C33" w:rsidP="00856C33">
      <w:pPr>
        <w:jc w:val="both"/>
      </w:pPr>
      <w:r>
        <w:t>Student Health Support plans help our school to assist students with:</w:t>
      </w:r>
    </w:p>
    <w:p w14:paraId="71CF78B5" w14:textId="77777777" w:rsidR="00856C33" w:rsidRPr="00AD68DD" w:rsidRDefault="00856C33" w:rsidP="00856C33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jc w:val="both"/>
      </w:pPr>
      <w:r w:rsidRPr="00AD68DD">
        <w:t xml:space="preserve">routine health care support needs, such as supervision </w:t>
      </w:r>
      <w:r>
        <w:t>or provision of</w:t>
      </w:r>
      <w:r w:rsidRPr="00AD68DD">
        <w:t xml:space="preserve"> medication</w:t>
      </w:r>
    </w:p>
    <w:p w14:paraId="3F56A06E" w14:textId="77777777" w:rsidR="00856C33" w:rsidRPr="00AD68DD" w:rsidRDefault="00856C33" w:rsidP="00856C33">
      <w:pPr>
        <w:numPr>
          <w:ilvl w:val="0"/>
          <w:numId w:val="46"/>
        </w:numPr>
        <w:spacing w:before="100" w:beforeAutospacing="1" w:after="100" w:afterAutospacing="1" w:line="240" w:lineRule="auto"/>
        <w:jc w:val="both"/>
      </w:pPr>
      <w:r w:rsidRPr="00AD68DD">
        <w:t xml:space="preserve">personal care support needs, such as assistance with personal hygiene, continence care, eating and drinking, transfers and positioning, and </w:t>
      </w:r>
      <w:r>
        <w:t>use of health-related equipment</w:t>
      </w:r>
    </w:p>
    <w:p w14:paraId="79556C5B" w14:textId="77777777" w:rsidR="00856C33" w:rsidRDefault="00856C33" w:rsidP="00856C33">
      <w:pPr>
        <w:numPr>
          <w:ilvl w:val="0"/>
          <w:numId w:val="46"/>
        </w:numPr>
        <w:spacing w:before="100" w:beforeAutospacing="1" w:after="100" w:afterAutospacing="1" w:line="240" w:lineRule="auto"/>
        <w:jc w:val="both"/>
      </w:pPr>
      <w:r w:rsidRPr="00AD68DD">
        <w:t xml:space="preserve">emergency care needs, such as predictable emergency first aid associated with </w:t>
      </w:r>
      <w:r>
        <w:t xml:space="preserve">asthma, </w:t>
      </w:r>
      <w:r w:rsidRPr="00AD68DD">
        <w:t xml:space="preserve">seizure </w:t>
      </w:r>
      <w:r>
        <w:t xml:space="preserve">or diabetes </w:t>
      </w:r>
      <w:r w:rsidRPr="00AD68DD">
        <w:t>management.</w:t>
      </w:r>
    </w:p>
    <w:p w14:paraId="5D2ADB70" w14:textId="77777777" w:rsidR="00856C33" w:rsidRDefault="00856C33" w:rsidP="00856C33">
      <w:pPr>
        <w:spacing w:before="100" w:beforeAutospacing="1" w:after="100" w:afterAutospacing="1" w:line="240" w:lineRule="auto"/>
      </w:pPr>
      <w:r w:rsidRPr="00EA5DDA">
        <w:t xml:space="preserve">[Note: Template health planning forms are available here: </w:t>
      </w:r>
      <w:hyperlink r:id="rId10" w:history="1">
        <w:r w:rsidRPr="00EA5DDA">
          <w:rPr>
            <w:rStyle w:val="Hyperlink"/>
          </w:rPr>
          <w:t>https://www2.education.vic.</w:t>
        </w:r>
        <w:r w:rsidRPr="00EA5DDA">
          <w:rPr>
            <w:rStyle w:val="Hyperlink"/>
          </w:rPr>
          <w:t>g</w:t>
        </w:r>
        <w:r w:rsidRPr="00EA5DDA">
          <w:rPr>
            <w:rStyle w:val="Hyperlink"/>
          </w:rPr>
          <w:t>ov.au/pal/health-care-needs/resources</w:t>
        </w:r>
      </w:hyperlink>
      <w:r w:rsidRPr="00EA5DDA">
        <w:t>]</w:t>
      </w:r>
    </w:p>
    <w:p w14:paraId="5031459B" w14:textId="77777777" w:rsidR="00856C33" w:rsidRDefault="00856C33" w:rsidP="00856C33">
      <w:pPr>
        <w:spacing w:before="100" w:beforeAutospacing="1" w:after="100" w:afterAutospacing="1" w:line="240" w:lineRule="auto"/>
        <w:jc w:val="both"/>
      </w:pPr>
      <w:r>
        <w:t xml:space="preserve">Students with complex medical care needs, for example, tracheostomy care, seizure management or tube feeding, must have a Student Health Support Plan which provides for appropriate staff to undertake specific training to meet the student’s particular needs. </w:t>
      </w:r>
    </w:p>
    <w:p w14:paraId="0D48370F" w14:textId="77777777" w:rsidR="00856C33" w:rsidRDefault="00856C33" w:rsidP="00856C33">
      <w:pPr>
        <w:spacing w:before="100" w:beforeAutospacing="1" w:after="100" w:afterAutospacing="1" w:line="240" w:lineRule="auto"/>
        <w:jc w:val="both"/>
      </w:pPr>
      <w:r>
        <w:t>At</w:t>
      </w:r>
      <w:r w:rsidRPr="00B92BF4">
        <w:t xml:space="preserve"> enrolment or </w:t>
      </w:r>
      <w:r>
        <w:t xml:space="preserve">when </w:t>
      </w:r>
      <w:r w:rsidRPr="00B92BF4">
        <w:t>a health care need is identified, parents/carers should provide accurate information about</w:t>
      </w:r>
      <w:r>
        <w:t xml:space="preserve"> the student’s condition or health care needs, ideally documented by the student’s treating medical/health care practitioner on a Medical Advice Form (or relevant equivalent) </w:t>
      </w:r>
      <w:r w:rsidRPr="00EA5DDA">
        <w:t xml:space="preserve">Note: Template health planning forms are available here: </w:t>
      </w:r>
      <w:hyperlink r:id="rId11" w:history="1">
        <w:r w:rsidRPr="00EA5DDA">
          <w:rPr>
            <w:rStyle w:val="Hyperlink"/>
          </w:rPr>
          <w:t>https://www2.education.vic.gov.au/pal/health-care-needs/resources</w:t>
        </w:r>
      </w:hyperlink>
      <w:r w:rsidRPr="00EA5DDA">
        <w:t>]</w:t>
      </w:r>
    </w:p>
    <w:p w14:paraId="2674F592" w14:textId="6B541966" w:rsidR="00856C33" w:rsidRDefault="00971850" w:rsidP="00856C33">
      <w:pPr>
        <w:spacing w:before="100" w:beforeAutospacing="1" w:after="100" w:afterAutospacing="1" w:line="240" w:lineRule="auto"/>
        <w:jc w:val="both"/>
      </w:pPr>
      <w:r w:rsidRPr="00EA5DDA">
        <w:t>Pembroke Primary School</w:t>
      </w:r>
      <w:r w:rsidR="00856C33" w:rsidRPr="00EA5DDA">
        <w:t xml:space="preserve"> may invite</w:t>
      </w:r>
      <w:r w:rsidR="00856C33">
        <w:t xml:space="preserve"> parents</w:t>
      </w:r>
      <w:r w:rsidR="00EA5DDA">
        <w:t>/</w:t>
      </w:r>
      <w:r w:rsidR="00856C33">
        <w:t xml:space="preserve">carers to attend a Student Support Group meeting to discuss the contents of a student’s Health Support Plan and assistance that the student may need at school or during school activities. </w:t>
      </w:r>
    </w:p>
    <w:p w14:paraId="6FFDA193" w14:textId="145F5797" w:rsidR="00856C33" w:rsidRDefault="00856C33" w:rsidP="00856C33">
      <w:r w:rsidRPr="00163C55">
        <w:t xml:space="preserve">Where necessary, </w:t>
      </w:r>
      <w:r w:rsidR="00971850" w:rsidRPr="00EA5DDA">
        <w:t>Pembroke Primary School</w:t>
      </w:r>
      <w:r w:rsidRPr="00163C55">
        <w:t xml:space="preserve"> may also request consent from parents and carers to consult with a student’s medical practitioners to assist in preparing the plan and ensure that appropriate staff understand the student’s needs. </w:t>
      </w:r>
      <w:r w:rsidRPr="00D117A5">
        <w:t xml:space="preserve">Consultation with the student’s medical practitioner will not occur without parent/carer consent unless required or authorised by law. </w:t>
      </w:r>
    </w:p>
    <w:p w14:paraId="702C85CD" w14:textId="77777777" w:rsidR="00856C33" w:rsidRDefault="00856C33" w:rsidP="00856C33">
      <w:pPr>
        <w:spacing w:before="100" w:beforeAutospacing="1" w:after="100" w:afterAutospacing="1" w:line="240" w:lineRule="auto"/>
        <w:jc w:val="both"/>
      </w:pPr>
      <w:r>
        <w:lastRenderedPageBreak/>
        <w:t>Student Health Support Plans will be reviewed:</w:t>
      </w:r>
    </w:p>
    <w:p w14:paraId="7715FDFC" w14:textId="77777777" w:rsidR="00856C33" w:rsidRDefault="00856C33" w:rsidP="00856C3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jc w:val="both"/>
      </w:pPr>
      <w:r>
        <w:t xml:space="preserve">when updated information is received from the student’s medical practitioner </w:t>
      </w:r>
    </w:p>
    <w:p w14:paraId="21BD97C5" w14:textId="77777777" w:rsidR="00856C33" w:rsidRDefault="00856C33" w:rsidP="00856C3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jc w:val="both"/>
      </w:pPr>
      <w:r>
        <w:t>when the school, student or parents and carers have concerns with the support being provided to the student</w:t>
      </w:r>
    </w:p>
    <w:p w14:paraId="017437B6" w14:textId="77777777" w:rsidR="00856C33" w:rsidRDefault="00856C33" w:rsidP="00856C3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jc w:val="both"/>
      </w:pPr>
      <w:r>
        <w:t xml:space="preserve">if there are changes to the support being provided to the student, or </w:t>
      </w:r>
    </w:p>
    <w:p w14:paraId="6289FE1B" w14:textId="77777777" w:rsidR="00856C33" w:rsidRPr="00AD68DD" w:rsidRDefault="00856C33" w:rsidP="00856C33">
      <w:pPr>
        <w:pStyle w:val="ListParagraph"/>
        <w:numPr>
          <w:ilvl w:val="0"/>
          <w:numId w:val="47"/>
        </w:numPr>
        <w:spacing w:before="100" w:beforeAutospacing="1" w:after="100" w:afterAutospacing="1" w:line="240" w:lineRule="auto"/>
        <w:jc w:val="both"/>
      </w:pPr>
      <w:r>
        <w:t xml:space="preserve">on an annual basis. </w:t>
      </w:r>
    </w:p>
    <w:p w14:paraId="62E64C77" w14:textId="77777777" w:rsidR="00856C33" w:rsidRPr="002A671C" w:rsidRDefault="00856C33" w:rsidP="00856C33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Management of confidential medical information </w:t>
      </w:r>
    </w:p>
    <w:p w14:paraId="381063CC" w14:textId="20D976E3" w:rsidR="00856C33" w:rsidRDefault="00856C33" w:rsidP="00856C33">
      <w:pPr>
        <w:jc w:val="both"/>
      </w:pPr>
      <w:r>
        <w:t xml:space="preserve">Confidential medical information provided </w:t>
      </w:r>
      <w:r w:rsidRPr="00E01707">
        <w:t xml:space="preserve">to </w:t>
      </w:r>
      <w:r w:rsidR="00971850" w:rsidRPr="00E01707">
        <w:t>Pembroke Primary School</w:t>
      </w:r>
      <w:r>
        <w:t xml:space="preserve"> to support a student will be: </w:t>
      </w:r>
    </w:p>
    <w:p w14:paraId="67D15888" w14:textId="77777777" w:rsidR="00856C33" w:rsidRDefault="00856C33" w:rsidP="00856C33">
      <w:pPr>
        <w:pStyle w:val="ListParagraph"/>
        <w:numPr>
          <w:ilvl w:val="0"/>
          <w:numId w:val="38"/>
        </w:numPr>
        <w:jc w:val="both"/>
      </w:pPr>
      <w:r>
        <w:t>recorded on the student’s file</w:t>
      </w:r>
    </w:p>
    <w:p w14:paraId="653E47EC" w14:textId="77777777" w:rsidR="00856C33" w:rsidRDefault="00856C33" w:rsidP="00856C33">
      <w:pPr>
        <w:pStyle w:val="ListParagraph"/>
        <w:numPr>
          <w:ilvl w:val="0"/>
          <w:numId w:val="38"/>
        </w:numPr>
        <w:jc w:val="both"/>
      </w:pPr>
      <w:r>
        <w:t xml:space="preserve">shared with all relevant staff so that they are able to properly support students diagnosed with medical conditions and respond appropriately if necessary. </w:t>
      </w:r>
    </w:p>
    <w:p w14:paraId="215A25DE" w14:textId="77777777" w:rsidR="00856C33" w:rsidRPr="0081049F" w:rsidRDefault="00856C33" w:rsidP="00856C33">
      <w:pPr>
        <w:tabs>
          <w:tab w:val="num" w:pos="170"/>
        </w:tabs>
        <w:spacing w:after="180" w:line="240" w:lineRule="auto"/>
        <w:jc w:val="both"/>
        <w:rPr>
          <w:rFonts w:asciiTheme="majorHAnsi" w:hAnsiTheme="majorHAnsi" w:cstheme="majorHAnsi"/>
          <w:b/>
          <w:bCs/>
          <w:sz w:val="27"/>
          <w:szCs w:val="27"/>
        </w:rPr>
      </w:pPr>
      <w:bookmarkStart w:id="1" w:name="_Hlk72150710"/>
      <w:r w:rsidRPr="00E01707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COMMUNICATION</w:t>
      </w:r>
    </w:p>
    <w:p w14:paraId="11C39B06" w14:textId="77777777" w:rsidR="000419C9" w:rsidRDefault="00856C33" w:rsidP="000419C9">
      <w:pPr>
        <w:tabs>
          <w:tab w:val="num" w:pos="170"/>
        </w:tabs>
        <w:spacing w:after="180" w:line="240" w:lineRule="auto"/>
        <w:jc w:val="both"/>
      </w:pPr>
      <w:r w:rsidRPr="000419C9">
        <w:t>This policy will be communicated to our school community in the following ways:</w:t>
      </w:r>
      <w:r>
        <w:t xml:space="preserve"> </w:t>
      </w:r>
    </w:p>
    <w:p w14:paraId="27A5CC82" w14:textId="1093D0F2" w:rsidR="00856C33" w:rsidRDefault="00856C33" w:rsidP="000419C9">
      <w:pPr>
        <w:pStyle w:val="ListParagraph"/>
        <w:numPr>
          <w:ilvl w:val="0"/>
          <w:numId w:val="48"/>
        </w:numPr>
        <w:tabs>
          <w:tab w:val="num" w:pos="170"/>
        </w:tabs>
        <w:spacing w:after="180" w:line="240" w:lineRule="auto"/>
        <w:jc w:val="both"/>
      </w:pPr>
      <w:r>
        <w:t>Included in staff induction processes and staff training</w:t>
      </w:r>
    </w:p>
    <w:p w14:paraId="1EA36408" w14:textId="55A73D78" w:rsidR="00856C33" w:rsidRPr="000419C9" w:rsidRDefault="00856C33" w:rsidP="00856C33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0419C9">
        <w:t xml:space="preserve">Available publicly on our school’s website </w:t>
      </w:r>
    </w:p>
    <w:p w14:paraId="7D414159" w14:textId="77777777" w:rsidR="00856C33" w:rsidRPr="00CD1D09" w:rsidRDefault="00856C33" w:rsidP="00856C33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CD1D09">
        <w:t>Included in staff handbook/manual</w:t>
      </w:r>
    </w:p>
    <w:p w14:paraId="4B74E73F" w14:textId="77777777" w:rsidR="00856C33" w:rsidRPr="00CD1D09" w:rsidRDefault="00856C33" w:rsidP="00856C33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CD1D09">
        <w:t>Discussed at staff briefings/meetings as required</w:t>
      </w:r>
    </w:p>
    <w:p w14:paraId="5ED835B9" w14:textId="77777777" w:rsidR="00856C33" w:rsidRPr="00CD1D09" w:rsidRDefault="00856C33" w:rsidP="00856C33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CD1D09">
        <w:t>Included in transition and enrolment packs</w:t>
      </w:r>
    </w:p>
    <w:p w14:paraId="2791F23E" w14:textId="77777777" w:rsidR="00856C33" w:rsidRPr="00CD1D09" w:rsidRDefault="00856C33" w:rsidP="00856C33">
      <w:pPr>
        <w:pStyle w:val="ListParagraph"/>
        <w:numPr>
          <w:ilvl w:val="0"/>
          <w:numId w:val="45"/>
        </w:numPr>
        <w:spacing w:line="257" w:lineRule="auto"/>
        <w:jc w:val="both"/>
        <w:rPr>
          <w:rFonts w:eastAsiaTheme="minorEastAsia"/>
        </w:rPr>
      </w:pPr>
      <w:r w:rsidRPr="00CD1D09">
        <w:rPr>
          <w:rFonts w:eastAsiaTheme="minorEastAsia"/>
        </w:rPr>
        <w:t>Discussed at parent information nights/sessions</w:t>
      </w:r>
    </w:p>
    <w:p w14:paraId="25070DEA" w14:textId="77777777" w:rsidR="00856C33" w:rsidRPr="00CD1D09" w:rsidRDefault="00856C33" w:rsidP="00856C33">
      <w:pPr>
        <w:pStyle w:val="ListParagraph"/>
        <w:numPr>
          <w:ilvl w:val="0"/>
          <w:numId w:val="45"/>
        </w:numPr>
        <w:spacing w:line="257" w:lineRule="auto"/>
        <w:jc w:val="both"/>
        <w:rPr>
          <w:rFonts w:eastAsiaTheme="minorEastAsia"/>
        </w:rPr>
      </w:pPr>
      <w:r w:rsidRPr="00CD1D09">
        <w:rPr>
          <w:rFonts w:ascii="Calibri" w:eastAsia="Calibri" w:hAnsi="Calibri" w:cs="Calibri"/>
        </w:rPr>
        <w:t xml:space="preserve">Reminders in our school newsletter </w:t>
      </w:r>
    </w:p>
    <w:p w14:paraId="1AAD983C" w14:textId="77777777" w:rsidR="00856C33" w:rsidRPr="00CD1D09" w:rsidRDefault="00856C33" w:rsidP="00856C33">
      <w:pPr>
        <w:pStyle w:val="ListParagraph"/>
        <w:numPr>
          <w:ilvl w:val="0"/>
          <w:numId w:val="45"/>
        </w:numPr>
        <w:spacing w:after="180" w:line="240" w:lineRule="auto"/>
        <w:jc w:val="both"/>
      </w:pPr>
      <w:r w:rsidRPr="00CD1D09">
        <w:t>Hard copy available from school administration upon request</w:t>
      </w:r>
      <w:bookmarkEnd w:id="1"/>
    </w:p>
    <w:p w14:paraId="10B6018D" w14:textId="77777777" w:rsidR="00856C33" w:rsidRPr="00971D92" w:rsidRDefault="00856C33" w:rsidP="00856C33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971D9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31664A33" w14:textId="77777777" w:rsidR="00856C33" w:rsidRDefault="00856C33" w:rsidP="00856C33">
      <w:pPr>
        <w:pStyle w:val="ListParagraph"/>
        <w:numPr>
          <w:ilvl w:val="0"/>
          <w:numId w:val="38"/>
        </w:numPr>
        <w:jc w:val="both"/>
      </w:pPr>
      <w:r>
        <w:t xml:space="preserve">the Department’s Policy and Advisory Library (PAL): </w:t>
      </w:r>
    </w:p>
    <w:p w14:paraId="3C396769" w14:textId="77777777" w:rsidR="00856C33" w:rsidRDefault="00856C33" w:rsidP="00856C33">
      <w:pPr>
        <w:pStyle w:val="ListParagraph"/>
        <w:numPr>
          <w:ilvl w:val="1"/>
          <w:numId w:val="38"/>
        </w:numPr>
        <w:jc w:val="both"/>
      </w:pPr>
      <w:hyperlink r:id="rId12" w:history="1">
        <w:r w:rsidRPr="00DA5F13">
          <w:rPr>
            <w:rStyle w:val="Hyperlink"/>
          </w:rPr>
          <w:t>Health Care Needs</w:t>
        </w:r>
      </w:hyperlink>
    </w:p>
    <w:p w14:paraId="0140FBAB" w14:textId="77777777" w:rsidR="00856C33" w:rsidRPr="00E45E3C" w:rsidRDefault="00856C33" w:rsidP="00856C33">
      <w:pPr>
        <w:pStyle w:val="ListParagraph"/>
        <w:numPr>
          <w:ilvl w:val="1"/>
          <w:numId w:val="38"/>
        </w:numPr>
        <w:jc w:val="both"/>
        <w:rPr>
          <w:rStyle w:val="Hyperlink"/>
        </w:rPr>
      </w:pPr>
      <w:hyperlink r:id="rId13" w:history="1">
        <w:r w:rsidRPr="006E1DA0">
          <w:rPr>
            <w:rStyle w:val="Hyperlink"/>
          </w:rPr>
          <w:t>Health Support Planning Forms</w:t>
        </w:r>
      </w:hyperlink>
    </w:p>
    <w:p w14:paraId="35037E67" w14:textId="77777777" w:rsidR="00856C33" w:rsidRPr="00EC6F57" w:rsidRDefault="00856C33" w:rsidP="00856C33">
      <w:pPr>
        <w:pStyle w:val="ListParagraph"/>
        <w:numPr>
          <w:ilvl w:val="1"/>
          <w:numId w:val="38"/>
        </w:numPr>
        <w:jc w:val="both"/>
        <w:rPr>
          <w:rStyle w:val="Hyperlink"/>
        </w:rPr>
      </w:pPr>
      <w:hyperlink r:id="rId14" w:history="1">
        <w:r w:rsidRPr="006E1DA0">
          <w:rPr>
            <w:rStyle w:val="Hyperlink"/>
          </w:rPr>
          <w:t xml:space="preserve">Complex Medical </w:t>
        </w:r>
        <w:r>
          <w:rPr>
            <w:rStyle w:val="Hyperlink"/>
          </w:rPr>
          <w:t>Care Supports</w:t>
        </w:r>
      </w:hyperlink>
    </w:p>
    <w:p w14:paraId="6215007F" w14:textId="77777777" w:rsidR="00856C33" w:rsidRPr="00EC6F57" w:rsidRDefault="00856C33" w:rsidP="00856C33">
      <w:pPr>
        <w:pStyle w:val="ListParagraph"/>
        <w:numPr>
          <w:ilvl w:val="1"/>
          <w:numId w:val="38"/>
        </w:numPr>
        <w:jc w:val="both"/>
        <w:rPr>
          <w:rStyle w:val="Hyperlink"/>
        </w:rPr>
      </w:pPr>
      <w:hyperlink r:id="rId15" w:history="1">
        <w:r w:rsidRPr="00B06A3F">
          <w:rPr>
            <w:rStyle w:val="Hyperlink"/>
          </w:rPr>
          <w:t>Child and Family Violence Information Sharing Schemes</w:t>
        </w:r>
      </w:hyperlink>
      <w:r>
        <w:rPr>
          <w:rStyle w:val="Hyperlink"/>
        </w:rPr>
        <w:t xml:space="preserve"> </w:t>
      </w:r>
    </w:p>
    <w:p w14:paraId="5AC0EDA0" w14:textId="77777777" w:rsidR="00856C33" w:rsidRPr="00817B49" w:rsidRDefault="00856C33" w:rsidP="00856C33">
      <w:pPr>
        <w:pStyle w:val="ListParagraph"/>
        <w:numPr>
          <w:ilvl w:val="1"/>
          <w:numId w:val="38"/>
        </w:numPr>
        <w:jc w:val="both"/>
        <w:rPr>
          <w:rStyle w:val="Hyperlink"/>
        </w:rPr>
      </w:pPr>
      <w:hyperlink r:id="rId16" w:history="1">
        <w:r w:rsidRPr="00B06A3F">
          <w:rPr>
            <w:rStyle w:val="Hyperlink"/>
          </w:rPr>
          <w:t>Privacy and Information Sharing</w:t>
        </w:r>
      </w:hyperlink>
    </w:p>
    <w:p w14:paraId="3669016C" w14:textId="77777777" w:rsidR="00856C33" w:rsidRPr="00817B49" w:rsidRDefault="00856C33" w:rsidP="00856C33">
      <w:pPr>
        <w:pStyle w:val="ListParagraph"/>
        <w:ind w:left="1440"/>
        <w:jc w:val="both"/>
      </w:pPr>
    </w:p>
    <w:p w14:paraId="75684E18" w14:textId="1A7180C5" w:rsidR="00856C33" w:rsidRPr="00205E30" w:rsidRDefault="008159FF" w:rsidP="00856C33">
      <w:pPr>
        <w:pStyle w:val="ListParagraph"/>
        <w:numPr>
          <w:ilvl w:val="0"/>
          <w:numId w:val="38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>
        <w:rPr>
          <w:lang w:eastAsia="en-AU"/>
        </w:rPr>
        <w:t>See also the following Pembroke Primary School policies:</w:t>
      </w:r>
    </w:p>
    <w:p w14:paraId="1833B5F8" w14:textId="26008765" w:rsidR="00205E30" w:rsidRPr="00205E30" w:rsidRDefault="00205E30" w:rsidP="00205E30">
      <w:pPr>
        <w:pStyle w:val="ListParagraph"/>
        <w:numPr>
          <w:ilvl w:val="1"/>
          <w:numId w:val="38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>
        <w:rPr>
          <w:lang w:eastAsia="en-AU"/>
        </w:rPr>
        <w:t>Administration of Medication policy</w:t>
      </w:r>
    </w:p>
    <w:p w14:paraId="0A03150C" w14:textId="59BE2681" w:rsidR="00205E30" w:rsidRPr="00205E30" w:rsidRDefault="00205E30" w:rsidP="00205E30">
      <w:pPr>
        <w:pStyle w:val="ListParagraph"/>
        <w:numPr>
          <w:ilvl w:val="1"/>
          <w:numId w:val="38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>
        <w:rPr>
          <w:lang w:eastAsia="en-AU"/>
        </w:rPr>
        <w:t>First Aid policy</w:t>
      </w:r>
    </w:p>
    <w:p w14:paraId="70090B6C" w14:textId="7E7B83E6" w:rsidR="00205E30" w:rsidRPr="00205E30" w:rsidRDefault="00205E30" w:rsidP="00205E30">
      <w:pPr>
        <w:pStyle w:val="ListParagraph"/>
        <w:numPr>
          <w:ilvl w:val="1"/>
          <w:numId w:val="38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>
        <w:rPr>
          <w:lang w:eastAsia="en-AU"/>
        </w:rPr>
        <w:t>Anaphylaxis policy</w:t>
      </w:r>
    </w:p>
    <w:p w14:paraId="442D29EE" w14:textId="0E3DE27A" w:rsidR="00205E30" w:rsidRPr="008A4A60" w:rsidRDefault="00205E30" w:rsidP="00205E30">
      <w:pPr>
        <w:pStyle w:val="ListParagraph"/>
        <w:numPr>
          <w:ilvl w:val="1"/>
          <w:numId w:val="38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>
        <w:rPr>
          <w:lang w:eastAsia="en-AU"/>
        </w:rPr>
        <w:t>Asthma policy</w:t>
      </w:r>
    </w:p>
    <w:p w14:paraId="3D88E1F5" w14:textId="77777777" w:rsidR="00856C33" w:rsidRPr="00972364" w:rsidRDefault="00856C33" w:rsidP="00856C33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972364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856C33" w:rsidRPr="00A43728" w14:paraId="2300E6EA" w14:textId="77777777" w:rsidTr="00A40661">
        <w:tc>
          <w:tcPr>
            <w:tcW w:w="2925" w:type="dxa"/>
            <w:shd w:val="clear" w:color="auto" w:fill="auto"/>
            <w:hideMark/>
          </w:tcPr>
          <w:p w14:paraId="47515BEE" w14:textId="77777777" w:rsidR="00856C33" w:rsidRPr="00A43728" w:rsidRDefault="00856C33" w:rsidP="00A4066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174090D5" w14:textId="6E3AC93B" w:rsidR="00856C33" w:rsidRPr="00A43728" w:rsidRDefault="005971BF" w:rsidP="00A4066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August</w:t>
            </w:r>
            <w:r w:rsidR="00205E30">
              <w:rPr>
                <w:rFonts w:ascii="Calibri" w:eastAsia="Times New Roman" w:hAnsi="Calibri" w:cs="Times New Roman"/>
                <w:lang w:eastAsia="en-AU"/>
              </w:rPr>
              <w:t xml:space="preserve"> 2025</w:t>
            </w:r>
            <w:r w:rsidR="00856C33"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856C33" w:rsidRPr="00A43728" w14:paraId="04B4C877" w14:textId="77777777" w:rsidTr="00A40661">
        <w:tc>
          <w:tcPr>
            <w:tcW w:w="2925" w:type="dxa"/>
            <w:shd w:val="clear" w:color="auto" w:fill="auto"/>
            <w:hideMark/>
          </w:tcPr>
          <w:p w14:paraId="74A766F0" w14:textId="77777777" w:rsidR="00856C33" w:rsidRPr="003E6D30" w:rsidRDefault="00856C33" w:rsidP="00A4066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5524ED69" w14:textId="77777777" w:rsidR="00856C33" w:rsidRPr="003E6D30" w:rsidRDefault="00856C33" w:rsidP="00A4066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P</w:t>
            </w:r>
            <w:r w:rsidRPr="00EB775C">
              <w:t>rincipal</w:t>
            </w:r>
            <w:r w:rsidRPr="003E6D30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856C33" w:rsidRPr="00A43728" w14:paraId="01780B77" w14:textId="77777777" w:rsidTr="00A40661">
        <w:tc>
          <w:tcPr>
            <w:tcW w:w="2925" w:type="dxa"/>
            <w:shd w:val="clear" w:color="auto" w:fill="auto"/>
            <w:hideMark/>
          </w:tcPr>
          <w:p w14:paraId="267B1F40" w14:textId="77777777" w:rsidR="00856C33" w:rsidRPr="00A43728" w:rsidRDefault="00856C33" w:rsidP="00A4066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5C6A9F8F" w14:textId="4EB397E2" w:rsidR="00856C33" w:rsidRPr="00A43728" w:rsidRDefault="005971BF" w:rsidP="00A4066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August</w:t>
            </w:r>
            <w:r w:rsidR="00205E30">
              <w:rPr>
                <w:rFonts w:ascii="Calibri" w:eastAsia="Times New Roman" w:hAnsi="Calibri" w:cs="Times New Roman"/>
                <w:lang w:eastAsia="en-AU"/>
              </w:rPr>
              <w:t xml:space="preserve"> 2028</w:t>
            </w:r>
            <w:r w:rsidR="00856C33"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</w:tbl>
    <w:p w14:paraId="755C97E3" w14:textId="77777777" w:rsidR="00856C33" w:rsidRDefault="00856C33" w:rsidP="00856C33"/>
    <w:p w14:paraId="5B160487" w14:textId="77777777" w:rsidR="00E73A04" w:rsidRDefault="00E73A04" w:rsidP="00BE16CA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sectPr w:rsidR="00E73A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0BD9CE" w14:textId="77777777" w:rsidR="00DD1490" w:rsidRDefault="00DD1490" w:rsidP="008C445C">
      <w:pPr>
        <w:spacing w:after="0" w:line="240" w:lineRule="auto"/>
      </w:pPr>
      <w:r>
        <w:separator/>
      </w:r>
    </w:p>
  </w:endnote>
  <w:endnote w:type="continuationSeparator" w:id="0">
    <w:p w14:paraId="43B9271D" w14:textId="77777777" w:rsidR="00DD1490" w:rsidRDefault="00DD1490" w:rsidP="008C44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34966" w14:textId="77777777" w:rsidR="00DD1490" w:rsidRDefault="00DD1490" w:rsidP="008C445C">
      <w:pPr>
        <w:spacing w:after="0" w:line="240" w:lineRule="auto"/>
      </w:pPr>
      <w:r>
        <w:separator/>
      </w:r>
    </w:p>
  </w:footnote>
  <w:footnote w:type="continuationSeparator" w:id="0">
    <w:p w14:paraId="4766111D" w14:textId="77777777" w:rsidR="00DD1490" w:rsidRDefault="00DD1490" w:rsidP="008C44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0557"/>
    <w:multiLevelType w:val="hybridMultilevel"/>
    <w:tmpl w:val="751E81F2"/>
    <w:lvl w:ilvl="0" w:tplc="43C2CD2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7187D"/>
    <w:multiLevelType w:val="hybridMultilevel"/>
    <w:tmpl w:val="4A52C1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E2AF2"/>
    <w:multiLevelType w:val="hybridMultilevel"/>
    <w:tmpl w:val="E26CEF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03962"/>
    <w:multiLevelType w:val="multilevel"/>
    <w:tmpl w:val="269EC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F2EE3"/>
    <w:multiLevelType w:val="hybridMultilevel"/>
    <w:tmpl w:val="ECF060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E27137"/>
    <w:multiLevelType w:val="hybridMultilevel"/>
    <w:tmpl w:val="2B48DE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3758C"/>
    <w:multiLevelType w:val="hybridMultilevel"/>
    <w:tmpl w:val="90F81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606C05"/>
    <w:multiLevelType w:val="hybridMultilevel"/>
    <w:tmpl w:val="736ECF2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836780"/>
    <w:multiLevelType w:val="hybridMultilevel"/>
    <w:tmpl w:val="C6148D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D7B92"/>
    <w:multiLevelType w:val="hybridMultilevel"/>
    <w:tmpl w:val="DBF27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D2278"/>
    <w:multiLevelType w:val="hybridMultilevel"/>
    <w:tmpl w:val="4210E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D59B1"/>
    <w:multiLevelType w:val="hybridMultilevel"/>
    <w:tmpl w:val="239CA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81594D"/>
    <w:multiLevelType w:val="hybridMultilevel"/>
    <w:tmpl w:val="8E0A9F44"/>
    <w:lvl w:ilvl="0" w:tplc="52748400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A002E8"/>
    <w:multiLevelType w:val="multilevel"/>
    <w:tmpl w:val="579ED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250A31"/>
    <w:multiLevelType w:val="hybridMultilevel"/>
    <w:tmpl w:val="501CB9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2" w15:restartNumberingAfterBreak="0">
    <w:nsid w:val="3D8A0E59"/>
    <w:multiLevelType w:val="hybridMultilevel"/>
    <w:tmpl w:val="53148E3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955009"/>
    <w:multiLevelType w:val="hybridMultilevel"/>
    <w:tmpl w:val="4A667E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44485"/>
    <w:multiLevelType w:val="hybridMultilevel"/>
    <w:tmpl w:val="C7A236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99582B"/>
    <w:multiLevelType w:val="hybridMultilevel"/>
    <w:tmpl w:val="16E6FEDE"/>
    <w:lvl w:ilvl="0" w:tplc="3DF41458">
      <w:start w:val="1"/>
      <w:numFmt w:val="bullet"/>
      <w:pStyle w:val="List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position w:val="2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3D6BA1"/>
    <w:multiLevelType w:val="hybridMultilevel"/>
    <w:tmpl w:val="9370D6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9E115E"/>
    <w:multiLevelType w:val="multilevel"/>
    <w:tmpl w:val="08F4B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5B11A1"/>
    <w:multiLevelType w:val="hybridMultilevel"/>
    <w:tmpl w:val="A8204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CE396F"/>
    <w:multiLevelType w:val="hybridMultilevel"/>
    <w:tmpl w:val="3BE638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FA01D9"/>
    <w:multiLevelType w:val="hybridMultilevel"/>
    <w:tmpl w:val="FB3E3D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F7D128A"/>
    <w:multiLevelType w:val="hybridMultilevel"/>
    <w:tmpl w:val="FBF23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590984"/>
    <w:multiLevelType w:val="hybridMultilevel"/>
    <w:tmpl w:val="06821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AD4CD9"/>
    <w:multiLevelType w:val="multilevel"/>
    <w:tmpl w:val="579ED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A754C74"/>
    <w:multiLevelType w:val="hybridMultilevel"/>
    <w:tmpl w:val="8C3680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6" w15:restartNumberingAfterBreak="0">
    <w:nsid w:val="75E065DE"/>
    <w:multiLevelType w:val="hybridMultilevel"/>
    <w:tmpl w:val="A2E23E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CC60CA6"/>
    <w:multiLevelType w:val="hybridMultilevel"/>
    <w:tmpl w:val="FB5CB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234206">
    <w:abstractNumId w:val="1"/>
  </w:num>
  <w:num w:numId="2" w16cid:durableId="640813307">
    <w:abstractNumId w:val="0"/>
  </w:num>
  <w:num w:numId="3" w16cid:durableId="76446038">
    <w:abstractNumId w:val="15"/>
  </w:num>
  <w:num w:numId="4" w16cid:durableId="534392584">
    <w:abstractNumId w:val="4"/>
  </w:num>
  <w:num w:numId="5" w16cid:durableId="1401516099">
    <w:abstractNumId w:val="31"/>
  </w:num>
  <w:num w:numId="6" w16cid:durableId="576785501">
    <w:abstractNumId w:val="46"/>
  </w:num>
  <w:num w:numId="7" w16cid:durableId="572007526">
    <w:abstractNumId w:val="2"/>
  </w:num>
  <w:num w:numId="8" w16cid:durableId="1157115718">
    <w:abstractNumId w:val="8"/>
  </w:num>
  <w:num w:numId="9" w16cid:durableId="1874611253">
    <w:abstractNumId w:val="18"/>
  </w:num>
  <w:num w:numId="10" w16cid:durableId="513307956">
    <w:abstractNumId w:val="10"/>
  </w:num>
  <w:num w:numId="11" w16cid:durableId="887574064">
    <w:abstractNumId w:val="36"/>
  </w:num>
  <w:num w:numId="12" w16cid:durableId="1025131181">
    <w:abstractNumId w:val="39"/>
  </w:num>
  <w:num w:numId="13" w16cid:durableId="1286428693">
    <w:abstractNumId w:val="22"/>
  </w:num>
  <w:num w:numId="14" w16cid:durableId="1575429934">
    <w:abstractNumId w:val="14"/>
  </w:num>
  <w:num w:numId="15" w16cid:durableId="423185857">
    <w:abstractNumId w:val="34"/>
  </w:num>
  <w:num w:numId="16" w16cid:durableId="597446077">
    <w:abstractNumId w:val="9"/>
  </w:num>
  <w:num w:numId="17" w16cid:durableId="741755085">
    <w:abstractNumId w:val="28"/>
  </w:num>
  <w:num w:numId="18" w16cid:durableId="117724494">
    <w:abstractNumId w:val="30"/>
  </w:num>
  <w:num w:numId="19" w16cid:durableId="211040239">
    <w:abstractNumId w:val="11"/>
  </w:num>
  <w:num w:numId="20" w16cid:durableId="1479297278">
    <w:abstractNumId w:val="16"/>
  </w:num>
  <w:num w:numId="21" w16cid:durableId="680358724">
    <w:abstractNumId w:val="47"/>
  </w:num>
  <w:num w:numId="22" w16cid:durableId="615216735">
    <w:abstractNumId w:val="17"/>
  </w:num>
  <w:num w:numId="23" w16cid:durableId="439569610">
    <w:abstractNumId w:val="3"/>
  </w:num>
  <w:num w:numId="24" w16cid:durableId="353042679">
    <w:abstractNumId w:val="26"/>
  </w:num>
  <w:num w:numId="25" w16cid:durableId="1199464305">
    <w:abstractNumId w:val="20"/>
  </w:num>
  <w:num w:numId="26" w16cid:durableId="64305377">
    <w:abstractNumId w:val="33"/>
  </w:num>
  <w:num w:numId="27" w16cid:durableId="56366263">
    <w:abstractNumId w:val="32"/>
  </w:num>
  <w:num w:numId="28" w16cid:durableId="523441250">
    <w:abstractNumId w:val="37"/>
  </w:num>
  <w:num w:numId="29" w16cid:durableId="1824540371">
    <w:abstractNumId w:val="13"/>
  </w:num>
  <w:num w:numId="30" w16cid:durableId="1222056123">
    <w:abstractNumId w:val="23"/>
  </w:num>
  <w:num w:numId="31" w16cid:durableId="1930503713">
    <w:abstractNumId w:val="29"/>
  </w:num>
  <w:num w:numId="32" w16cid:durableId="519247187">
    <w:abstractNumId w:val="38"/>
  </w:num>
  <w:num w:numId="33" w16cid:durableId="63913010">
    <w:abstractNumId w:val="6"/>
  </w:num>
  <w:num w:numId="34" w16cid:durableId="1449542988">
    <w:abstractNumId w:val="45"/>
  </w:num>
  <w:num w:numId="35" w16cid:durableId="1612281952">
    <w:abstractNumId w:val="44"/>
  </w:num>
  <w:num w:numId="36" w16cid:durableId="1100641287">
    <w:abstractNumId w:val="21"/>
  </w:num>
  <w:num w:numId="37" w16cid:durableId="344866275">
    <w:abstractNumId w:val="27"/>
  </w:num>
  <w:num w:numId="38" w16cid:durableId="971053901">
    <w:abstractNumId w:val="35"/>
  </w:num>
  <w:num w:numId="39" w16cid:durableId="934703244">
    <w:abstractNumId w:val="5"/>
  </w:num>
  <w:num w:numId="40" w16cid:durableId="50427927">
    <w:abstractNumId w:val="25"/>
  </w:num>
  <w:num w:numId="41" w16cid:durableId="499197978">
    <w:abstractNumId w:val="42"/>
  </w:num>
  <w:num w:numId="42" w16cid:durableId="215555206">
    <w:abstractNumId w:val="12"/>
  </w:num>
  <w:num w:numId="43" w16cid:durableId="109399864">
    <w:abstractNumId w:val="24"/>
  </w:num>
  <w:num w:numId="44" w16cid:durableId="2024354601">
    <w:abstractNumId w:val="43"/>
  </w:num>
  <w:num w:numId="45" w16cid:durableId="455877407">
    <w:abstractNumId w:val="7"/>
  </w:num>
  <w:num w:numId="46" w16cid:durableId="1667855434">
    <w:abstractNumId w:val="19"/>
  </w:num>
  <w:num w:numId="47" w16cid:durableId="1329166891">
    <w:abstractNumId w:val="40"/>
  </w:num>
  <w:num w:numId="48" w16cid:durableId="195890200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DM3N7M0sDQzMTJQ0lEKTi0uzszPAykwrAUA08N8ZCwAAAA="/>
  </w:docVars>
  <w:rsids>
    <w:rsidRoot w:val="000632AD"/>
    <w:rsid w:val="0001316D"/>
    <w:rsid w:val="000419C9"/>
    <w:rsid w:val="000632AD"/>
    <w:rsid w:val="000F7A69"/>
    <w:rsid w:val="00111CAD"/>
    <w:rsid w:val="0012320B"/>
    <w:rsid w:val="0013086D"/>
    <w:rsid w:val="00205E30"/>
    <w:rsid w:val="00247E36"/>
    <w:rsid w:val="00285C1C"/>
    <w:rsid w:val="002D58C7"/>
    <w:rsid w:val="003327CD"/>
    <w:rsid w:val="00341A60"/>
    <w:rsid w:val="00344875"/>
    <w:rsid w:val="003B2F56"/>
    <w:rsid w:val="00441B34"/>
    <w:rsid w:val="004A32E5"/>
    <w:rsid w:val="00524467"/>
    <w:rsid w:val="00524831"/>
    <w:rsid w:val="005332ED"/>
    <w:rsid w:val="00556C17"/>
    <w:rsid w:val="00562AA1"/>
    <w:rsid w:val="005971BF"/>
    <w:rsid w:val="005A71FB"/>
    <w:rsid w:val="005C188F"/>
    <w:rsid w:val="005D63E7"/>
    <w:rsid w:val="005D6DFB"/>
    <w:rsid w:val="00697219"/>
    <w:rsid w:val="006E780B"/>
    <w:rsid w:val="00783D0C"/>
    <w:rsid w:val="007B2768"/>
    <w:rsid w:val="008159FF"/>
    <w:rsid w:val="00856C33"/>
    <w:rsid w:val="008C445C"/>
    <w:rsid w:val="00915E0E"/>
    <w:rsid w:val="00971850"/>
    <w:rsid w:val="009B7ECF"/>
    <w:rsid w:val="00A04DB6"/>
    <w:rsid w:val="00A95E7D"/>
    <w:rsid w:val="00AD59E4"/>
    <w:rsid w:val="00AE6187"/>
    <w:rsid w:val="00B05B29"/>
    <w:rsid w:val="00B549E0"/>
    <w:rsid w:val="00B81112"/>
    <w:rsid w:val="00BA5570"/>
    <w:rsid w:val="00BB2D80"/>
    <w:rsid w:val="00BE16CA"/>
    <w:rsid w:val="00BE61E3"/>
    <w:rsid w:val="00C31B83"/>
    <w:rsid w:val="00C52C97"/>
    <w:rsid w:val="00C8462E"/>
    <w:rsid w:val="00CD1D09"/>
    <w:rsid w:val="00CD2A22"/>
    <w:rsid w:val="00CF5D66"/>
    <w:rsid w:val="00D87AC4"/>
    <w:rsid w:val="00DA1E83"/>
    <w:rsid w:val="00DD1490"/>
    <w:rsid w:val="00E01707"/>
    <w:rsid w:val="00E71B78"/>
    <w:rsid w:val="00E73A04"/>
    <w:rsid w:val="00E9024E"/>
    <w:rsid w:val="00EA5DDA"/>
    <w:rsid w:val="00F323E9"/>
    <w:rsid w:val="00F53332"/>
    <w:rsid w:val="00F67A9F"/>
    <w:rsid w:val="00F67C6F"/>
    <w:rsid w:val="00FC5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99AF7"/>
  <w15:docId w15:val="{DF2BC86E-9ED4-43CE-BBF8-5B3462340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5B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632A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632AD"/>
    <w:rPr>
      <w:color w:val="0563C1" w:themeColor="hyperlink"/>
      <w:u w:val="single"/>
    </w:rPr>
  </w:style>
  <w:style w:type="paragraph" w:customStyle="1" w:styleId="Default">
    <w:name w:val="Default"/>
    <w:rsid w:val="00B549E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C44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45C"/>
  </w:style>
  <w:style w:type="paragraph" w:styleId="Footer">
    <w:name w:val="footer"/>
    <w:basedOn w:val="Normal"/>
    <w:link w:val="FooterChar"/>
    <w:uiPriority w:val="99"/>
    <w:unhideWhenUsed/>
    <w:rsid w:val="008C44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45C"/>
  </w:style>
  <w:style w:type="paragraph" w:styleId="BalloonText">
    <w:name w:val="Balloon Text"/>
    <w:basedOn w:val="Normal"/>
    <w:link w:val="BalloonTextChar"/>
    <w:uiPriority w:val="99"/>
    <w:semiHidden/>
    <w:unhideWhenUsed/>
    <w:rsid w:val="00441B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B3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B05B2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05B29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B05B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B05B29"/>
    <w:pPr>
      <w:numPr>
        <w:numId w:val="31"/>
      </w:numPr>
      <w:spacing w:after="84" w:line="240" w:lineRule="auto"/>
    </w:pPr>
    <w:rPr>
      <w:rFonts w:ascii="Arial" w:eastAsia="Times New Roman" w:hAnsi="Arial" w:cs="Times New Roman"/>
      <w:color w:val="000000"/>
      <w:sz w:val="20"/>
      <w:szCs w:val="24"/>
    </w:rPr>
  </w:style>
  <w:style w:type="table" w:styleId="TableGrid">
    <w:name w:val="Table Grid"/>
    <w:basedOn w:val="TableNormal"/>
    <w:uiPriority w:val="39"/>
    <w:rsid w:val="00B05B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A71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9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2.education.vic.gov.au/pal/health-care-needs/resource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embroke.ps@education.vic.gov.au" TargetMode="External"/><Relationship Id="rId12" Type="http://schemas.openxmlformats.org/officeDocument/2006/relationships/hyperlink" Target="https://www2.education.vic.gov.au/pal/health-care-needs/polic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2.education.vic.gov.au/pal/privacy-information-sharing/polic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2.education.vic.gov.au/pal/health-care-needs/resourc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2.education.vic.gov.au/pal/information-sharing-schemes/policy" TargetMode="External"/><Relationship Id="rId10" Type="http://schemas.openxmlformats.org/officeDocument/2006/relationships/hyperlink" Target="https://www2.education.vic.gov.au/pal/health-care-needs/resourc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yperlink" Target="https://www2.education.vic.gov.au/pal/health-care-needs/guidance/complex-medical-care-suppor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21</Words>
  <Characters>4681</Characters>
  <Application>Microsoft Office Word</Application>
  <DocSecurity>4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'Rourke, Carolyn A1</dc:creator>
  <cp:lastModifiedBy>Jacqueline Eycken</cp:lastModifiedBy>
  <cp:revision>2</cp:revision>
  <cp:lastPrinted>2020-02-10T03:39:00Z</cp:lastPrinted>
  <dcterms:created xsi:type="dcterms:W3CDTF">2025-08-13T00:05:00Z</dcterms:created>
  <dcterms:modified xsi:type="dcterms:W3CDTF">2025-08-13T00:05:00Z</dcterms:modified>
</cp:coreProperties>
</file>